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06881C" w14:textId="6FA0658C" w:rsidR="00B058C2" w:rsidRPr="00B058C2" w:rsidRDefault="00B058C2" w:rsidP="00B058C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07DEDEC" w14:textId="2816E8A2" w:rsidR="00B058C2" w:rsidRPr="0040596A" w:rsidRDefault="00B058C2" w:rsidP="00B058C2">
      <w:pPr>
        <w:jc w:val="center"/>
        <w:rPr>
          <w:rFonts w:ascii="Times New Roman" w:hAnsi="Times New Roman" w:cs="Times New Roman"/>
          <w:sz w:val="24"/>
          <w:szCs w:val="24"/>
        </w:rPr>
      </w:pPr>
      <w:r w:rsidRPr="0040596A">
        <w:rPr>
          <w:rFonts w:ascii="Times New Roman" w:hAnsi="Times New Roman" w:cs="Times New Roman"/>
          <w:sz w:val="24"/>
          <w:szCs w:val="24"/>
        </w:rPr>
        <w:t xml:space="preserve">REZULTATI </w:t>
      </w:r>
      <w:r w:rsidR="00233883">
        <w:rPr>
          <w:rFonts w:ascii="Times New Roman" w:hAnsi="Times New Roman" w:cs="Times New Roman"/>
          <w:sz w:val="24"/>
          <w:szCs w:val="24"/>
        </w:rPr>
        <w:t>POPRAVNOG</w:t>
      </w:r>
      <w:r w:rsidR="0040596A" w:rsidRPr="0040596A">
        <w:rPr>
          <w:rFonts w:ascii="Times New Roman" w:hAnsi="Times New Roman" w:cs="Times New Roman"/>
          <w:sz w:val="24"/>
          <w:szCs w:val="24"/>
        </w:rPr>
        <w:t xml:space="preserve">  I</w:t>
      </w:r>
      <w:r w:rsidRPr="0040596A">
        <w:rPr>
          <w:rFonts w:ascii="Times New Roman" w:hAnsi="Times New Roman" w:cs="Times New Roman"/>
          <w:sz w:val="24"/>
          <w:szCs w:val="24"/>
        </w:rPr>
        <w:t xml:space="preserve">SPITA IZ </w:t>
      </w:r>
      <w:r w:rsidR="00B763EA" w:rsidRPr="0040596A">
        <w:rPr>
          <w:rFonts w:ascii="Times New Roman" w:hAnsi="Times New Roman" w:cs="Times New Roman"/>
          <w:sz w:val="24"/>
          <w:szCs w:val="24"/>
        </w:rPr>
        <w:t xml:space="preserve">PREDMETA </w:t>
      </w:r>
      <w:r w:rsidR="00EA459C">
        <w:rPr>
          <w:rFonts w:ascii="Times New Roman" w:hAnsi="Times New Roman" w:cs="Times New Roman"/>
          <w:sz w:val="24"/>
          <w:szCs w:val="24"/>
        </w:rPr>
        <w:t>„</w:t>
      </w:r>
      <w:r w:rsidR="0054418E" w:rsidRPr="0054418E">
        <w:rPr>
          <w:rFonts w:ascii="Times New Roman" w:hAnsi="Times New Roman" w:cs="Times New Roman"/>
          <w:sz w:val="24"/>
          <w:szCs w:val="24"/>
        </w:rPr>
        <w:t>Zdravstvena njega u neurologiji</w:t>
      </w:r>
      <w:r w:rsidR="00EA459C">
        <w:rPr>
          <w:rFonts w:ascii="Times New Roman" w:hAnsi="Times New Roman" w:cs="Times New Roman"/>
          <w:sz w:val="24"/>
          <w:szCs w:val="24"/>
        </w:rPr>
        <w:t>“</w:t>
      </w:r>
    </w:p>
    <w:p w14:paraId="013843C2" w14:textId="77777777" w:rsidR="00814AA6" w:rsidRPr="00B058C2" w:rsidRDefault="00814AA6" w:rsidP="00B058C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B058C2" w14:paraId="3040B9C4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23399D9D" w14:textId="6FE0C3C9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AR</w:t>
            </w:r>
          </w:p>
        </w:tc>
        <w:tc>
          <w:tcPr>
            <w:tcW w:w="5760" w:type="dxa"/>
          </w:tcPr>
          <w:p w14:paraId="74605F9B" w14:textId="14D38CAF" w:rsidR="00B058C2" w:rsidRPr="00B058C2" w:rsidRDefault="00CD2F57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Četvrti</w:t>
            </w:r>
          </w:p>
        </w:tc>
      </w:tr>
      <w:tr w:rsidR="00B058C2" w14:paraId="01D0FEFD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0330FB7B" w14:textId="613C1258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ČIN STUDIRANJA</w:t>
            </w:r>
          </w:p>
        </w:tc>
        <w:tc>
          <w:tcPr>
            <w:tcW w:w="5760" w:type="dxa"/>
          </w:tcPr>
          <w:p w14:paraId="092C4147" w14:textId="38570C76" w:rsidR="00B058C2" w:rsidRPr="00B058C2" w:rsidRDefault="0040596A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dovni/redovni samofinansirajući</w:t>
            </w:r>
          </w:p>
        </w:tc>
      </w:tr>
      <w:tr w:rsidR="00B058C2" w14:paraId="373FFC27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49D2F13D" w14:textId="56F4BEB4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DMET</w:t>
            </w:r>
          </w:p>
        </w:tc>
        <w:tc>
          <w:tcPr>
            <w:tcW w:w="5760" w:type="dxa"/>
          </w:tcPr>
          <w:p w14:paraId="3C7D8ABB" w14:textId="532CBC18" w:rsidR="00B058C2" w:rsidRPr="00B058C2" w:rsidRDefault="007328A9" w:rsidP="00B058C2">
            <w:pPr>
              <w:jc w:val="center"/>
              <w:rPr>
                <w:rFonts w:ascii="Times New Roman" w:hAnsi="Times New Roman" w:cs="Times New Roman"/>
              </w:rPr>
            </w:pPr>
            <w:r w:rsidRPr="0054418E">
              <w:rPr>
                <w:rFonts w:ascii="Times New Roman" w:hAnsi="Times New Roman" w:cs="Times New Roman"/>
                <w:sz w:val="24"/>
                <w:szCs w:val="24"/>
              </w:rPr>
              <w:t>Zdravstvena njega u neurologiji</w:t>
            </w:r>
          </w:p>
        </w:tc>
      </w:tr>
      <w:tr w:rsidR="00B058C2" w14:paraId="32A67543" w14:textId="77777777" w:rsidTr="00B763EA">
        <w:trPr>
          <w:trHeight w:val="261"/>
        </w:trPr>
        <w:tc>
          <w:tcPr>
            <w:tcW w:w="3256" w:type="dxa"/>
            <w:shd w:val="clear" w:color="auto" w:fill="F2F2F2" w:themeFill="background1" w:themeFillShade="F2"/>
          </w:tcPr>
          <w:p w14:paraId="2CB9444D" w14:textId="1CB5A26F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UM ODRŽAVANJA</w:t>
            </w:r>
          </w:p>
        </w:tc>
        <w:tc>
          <w:tcPr>
            <w:tcW w:w="5760" w:type="dxa"/>
          </w:tcPr>
          <w:p w14:paraId="5A7E1989" w14:textId="68618076" w:rsidR="00B763EA" w:rsidRPr="00B058C2" w:rsidRDefault="007A70F1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  <w:r w:rsidR="0040596A">
              <w:rPr>
                <w:rFonts w:ascii="Times New Roman" w:hAnsi="Times New Roman" w:cs="Times New Roman"/>
              </w:rPr>
              <w:t>.0</w:t>
            </w:r>
            <w:r>
              <w:rPr>
                <w:rFonts w:ascii="Times New Roman" w:hAnsi="Times New Roman" w:cs="Times New Roman"/>
              </w:rPr>
              <w:t>7</w:t>
            </w:r>
            <w:r w:rsidR="0040596A">
              <w:rPr>
                <w:rFonts w:ascii="Times New Roman" w:hAnsi="Times New Roman" w:cs="Times New Roman"/>
              </w:rPr>
              <w:t>.202</w:t>
            </w:r>
            <w:r w:rsidR="00636724">
              <w:rPr>
                <w:rFonts w:ascii="Times New Roman" w:hAnsi="Times New Roman" w:cs="Times New Roman"/>
              </w:rPr>
              <w:t>4</w:t>
            </w:r>
          </w:p>
        </w:tc>
      </w:tr>
    </w:tbl>
    <w:p w14:paraId="43B9D15A" w14:textId="1D02D581" w:rsidR="00B058C2" w:rsidRDefault="00B058C2" w:rsidP="00B058C2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925" w:type="dxa"/>
        <w:tblLook w:val="04A0" w:firstRow="1" w:lastRow="0" w:firstColumn="1" w:lastColumn="0" w:noHBand="0" w:noVBand="1"/>
      </w:tblPr>
      <w:tblGrid>
        <w:gridCol w:w="880"/>
        <w:gridCol w:w="2560"/>
        <w:gridCol w:w="3001"/>
      </w:tblGrid>
      <w:tr w:rsidR="00A07688" w:rsidRPr="00A07688" w14:paraId="32615A58" w14:textId="77777777" w:rsidTr="00B05044">
        <w:trPr>
          <w:trHeight w:val="315"/>
        </w:trPr>
        <w:tc>
          <w:tcPr>
            <w:tcW w:w="880" w:type="dxa"/>
            <w:tcBorders>
              <w:bottom w:val="single" w:sz="4" w:space="0" w:color="auto"/>
            </w:tcBorders>
            <w:noWrap/>
            <w:hideMark/>
          </w:tcPr>
          <w:p w14:paraId="7F260265" w14:textId="77777777" w:rsidR="00A07688" w:rsidRPr="00A07688" w:rsidRDefault="00A07688" w:rsidP="00B050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076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B</w:t>
            </w:r>
          </w:p>
        </w:tc>
        <w:tc>
          <w:tcPr>
            <w:tcW w:w="2560" w:type="dxa"/>
            <w:tcBorders>
              <w:bottom w:val="single" w:sz="4" w:space="0" w:color="auto"/>
            </w:tcBorders>
            <w:noWrap/>
            <w:hideMark/>
          </w:tcPr>
          <w:p w14:paraId="7036CD3B" w14:textId="77777777" w:rsidR="00A07688" w:rsidRPr="00A07688" w:rsidRDefault="00A07688" w:rsidP="00B050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076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dex</w:t>
            </w:r>
          </w:p>
        </w:tc>
        <w:tc>
          <w:tcPr>
            <w:tcW w:w="3001" w:type="dxa"/>
            <w:tcBorders>
              <w:bottom w:val="single" w:sz="4" w:space="0" w:color="auto"/>
            </w:tcBorders>
            <w:noWrap/>
            <w:hideMark/>
          </w:tcPr>
          <w:p w14:paraId="016C4A0C" w14:textId="77777777" w:rsidR="00A07688" w:rsidRPr="00A07688" w:rsidRDefault="00A07688" w:rsidP="00B050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076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cjena</w:t>
            </w:r>
          </w:p>
        </w:tc>
      </w:tr>
      <w:tr w:rsidR="00B05044" w:rsidRPr="00B05044" w14:paraId="2E5815AA" w14:textId="77777777" w:rsidTr="00B05044">
        <w:trPr>
          <w:trHeight w:val="315"/>
        </w:trPr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BD3AD59" w14:textId="77777777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2AE0A55" w14:textId="2D72A839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1523/22-O</w:t>
            </w:r>
          </w:p>
        </w:tc>
        <w:tc>
          <w:tcPr>
            <w:tcW w:w="3001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9CF3CB0" w14:textId="078D9B4B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8 (osam)</w:t>
            </w:r>
          </w:p>
        </w:tc>
      </w:tr>
      <w:tr w:rsidR="00B05044" w:rsidRPr="00B05044" w14:paraId="22167164" w14:textId="77777777" w:rsidTr="00B05044">
        <w:trPr>
          <w:trHeight w:val="315"/>
        </w:trPr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443D98D" w14:textId="77777777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9FDB1F1" w14:textId="22AC5E29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1535/22-O</w:t>
            </w:r>
          </w:p>
        </w:tc>
        <w:tc>
          <w:tcPr>
            <w:tcW w:w="3001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4A03B79" w14:textId="5E8B329C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nije ocijenjen/nije pristupio</w:t>
            </w:r>
          </w:p>
        </w:tc>
      </w:tr>
      <w:tr w:rsidR="00B05044" w:rsidRPr="00B05044" w14:paraId="20639BB8" w14:textId="77777777" w:rsidTr="00B05044">
        <w:trPr>
          <w:trHeight w:val="315"/>
        </w:trPr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208DA66" w14:textId="77777777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8AF696D" w14:textId="49A5215D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1518/22-O</w:t>
            </w:r>
          </w:p>
        </w:tc>
        <w:tc>
          <w:tcPr>
            <w:tcW w:w="3001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C6C436E" w14:textId="1D216483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8 (osam)</w:t>
            </w:r>
          </w:p>
        </w:tc>
      </w:tr>
      <w:tr w:rsidR="00B05044" w:rsidRPr="00B05044" w14:paraId="7D1B0CED" w14:textId="77777777" w:rsidTr="00B05044">
        <w:trPr>
          <w:trHeight w:val="315"/>
        </w:trPr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859A3A2" w14:textId="77777777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1E743C3" w14:textId="5EFDB7C9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1542/22-O</w:t>
            </w:r>
          </w:p>
        </w:tc>
        <w:tc>
          <w:tcPr>
            <w:tcW w:w="3001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01F555F" w14:textId="2519C743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nije ocijenjen/nije pristupio</w:t>
            </w:r>
          </w:p>
        </w:tc>
      </w:tr>
      <w:tr w:rsidR="00B05044" w:rsidRPr="00B05044" w14:paraId="0BA2798B" w14:textId="77777777" w:rsidTr="00B05044">
        <w:trPr>
          <w:trHeight w:val="315"/>
        </w:trPr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1CBE433" w14:textId="77777777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2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FE34FE" w14:textId="46809367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1498/21-O</w:t>
            </w:r>
          </w:p>
        </w:tc>
        <w:tc>
          <w:tcPr>
            <w:tcW w:w="3001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443E485" w14:textId="68FE2EBA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nije ocijenjen/nije pristupio</w:t>
            </w:r>
          </w:p>
        </w:tc>
      </w:tr>
      <w:tr w:rsidR="00B05044" w:rsidRPr="00B05044" w14:paraId="6FA816BF" w14:textId="77777777" w:rsidTr="00B05044">
        <w:trPr>
          <w:trHeight w:val="315"/>
        </w:trPr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31D77F3" w14:textId="77777777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2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C8F96CB" w14:textId="4DA3BA26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1533/22-O</w:t>
            </w:r>
          </w:p>
        </w:tc>
        <w:tc>
          <w:tcPr>
            <w:tcW w:w="3001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B98CAC7" w14:textId="7A538A28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6 (šest)</w:t>
            </w:r>
          </w:p>
        </w:tc>
      </w:tr>
      <w:tr w:rsidR="00B05044" w:rsidRPr="00B05044" w14:paraId="53FEAFC8" w14:textId="77777777" w:rsidTr="00B05044">
        <w:trPr>
          <w:trHeight w:val="315"/>
        </w:trPr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E7D9127" w14:textId="77777777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2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2365112" w14:textId="1D291494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1538/22-O</w:t>
            </w:r>
          </w:p>
        </w:tc>
        <w:tc>
          <w:tcPr>
            <w:tcW w:w="3001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8D0F975" w14:textId="71E812A5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nije položio/la</w:t>
            </w:r>
          </w:p>
        </w:tc>
      </w:tr>
      <w:tr w:rsidR="00B05044" w:rsidRPr="00B05044" w14:paraId="674D3295" w14:textId="77777777" w:rsidTr="00B05044">
        <w:trPr>
          <w:trHeight w:val="315"/>
        </w:trPr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CAA60EC" w14:textId="77777777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2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F5532B2" w14:textId="4C074443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1525/22-O</w:t>
            </w:r>
          </w:p>
        </w:tc>
        <w:tc>
          <w:tcPr>
            <w:tcW w:w="3001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286C555" w14:textId="6F20365B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nije položio/la</w:t>
            </w:r>
          </w:p>
        </w:tc>
      </w:tr>
      <w:tr w:rsidR="00B05044" w:rsidRPr="00B05044" w14:paraId="5566C06C" w14:textId="77777777" w:rsidTr="00B05044">
        <w:trPr>
          <w:trHeight w:val="315"/>
        </w:trPr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79A5CC4" w14:textId="77777777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2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7E58E7E" w14:textId="4DD297A7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1517/22-O</w:t>
            </w:r>
          </w:p>
        </w:tc>
        <w:tc>
          <w:tcPr>
            <w:tcW w:w="3001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C982F98" w14:textId="41D228FC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nije položio/la</w:t>
            </w:r>
          </w:p>
        </w:tc>
      </w:tr>
      <w:tr w:rsidR="00B05044" w:rsidRPr="00B05044" w14:paraId="62AA27E7" w14:textId="77777777" w:rsidTr="00B05044">
        <w:trPr>
          <w:trHeight w:val="315"/>
        </w:trPr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1F0BFC8" w14:textId="77777777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2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BFA3F9C" w14:textId="2310CF4A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1549/22-O</w:t>
            </w:r>
          </w:p>
        </w:tc>
        <w:tc>
          <w:tcPr>
            <w:tcW w:w="3001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A672959" w14:textId="367B22FD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7 (sedam)</w:t>
            </w:r>
          </w:p>
        </w:tc>
      </w:tr>
      <w:tr w:rsidR="00B05044" w:rsidRPr="00B05044" w14:paraId="7392EE12" w14:textId="77777777" w:rsidTr="00B05044">
        <w:trPr>
          <w:trHeight w:val="315"/>
        </w:trPr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4C9AA67" w14:textId="77777777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2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9AF0F5" w14:textId="56ED19C1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1534/22-O</w:t>
            </w:r>
          </w:p>
        </w:tc>
        <w:tc>
          <w:tcPr>
            <w:tcW w:w="3001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E1AC20B" w14:textId="2CFA1CC7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6 (šest)</w:t>
            </w:r>
          </w:p>
        </w:tc>
      </w:tr>
      <w:tr w:rsidR="00B05044" w:rsidRPr="00B05044" w14:paraId="3139B55E" w14:textId="77777777" w:rsidTr="00B05044">
        <w:trPr>
          <w:trHeight w:val="315"/>
        </w:trPr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6C40CB7" w14:textId="77777777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2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A28C324" w14:textId="6101F314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1552/22-O</w:t>
            </w:r>
          </w:p>
        </w:tc>
        <w:tc>
          <w:tcPr>
            <w:tcW w:w="3001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8D2FCD1" w14:textId="122EC21B" w:rsidR="00B05044" w:rsidRPr="00B05044" w:rsidRDefault="00B05044" w:rsidP="00B050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5044">
              <w:rPr>
                <w:rFonts w:ascii="Times New Roman" w:hAnsi="Times New Roman" w:cs="Times New Roman"/>
                <w:sz w:val="24"/>
                <w:szCs w:val="24"/>
              </w:rPr>
              <w:t>nije položio/la</w:t>
            </w:r>
          </w:p>
        </w:tc>
      </w:tr>
    </w:tbl>
    <w:p w14:paraId="463E3A67" w14:textId="17252E0F" w:rsidR="0011327E" w:rsidRDefault="00636724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ndexe za upis </w:t>
      </w:r>
      <w:r w:rsidR="00A429BC">
        <w:rPr>
          <w:rFonts w:ascii="Times New Roman" w:hAnsi="Times New Roman" w:cs="Times New Roman"/>
          <w:b/>
          <w:bCs/>
          <w:sz w:val="24"/>
          <w:szCs w:val="24"/>
        </w:rPr>
        <w:t>ocjen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429BC">
        <w:rPr>
          <w:rFonts w:ascii="Times New Roman" w:hAnsi="Times New Roman" w:cs="Times New Roman"/>
          <w:b/>
          <w:bCs/>
          <w:sz w:val="24"/>
          <w:szCs w:val="24"/>
        </w:rPr>
        <w:t xml:space="preserve">dostaviti odgovornom nastavniku </w:t>
      </w:r>
      <w:r w:rsidR="00276CFC">
        <w:rPr>
          <w:rFonts w:ascii="Times New Roman" w:hAnsi="Times New Roman" w:cs="Times New Roman"/>
          <w:b/>
          <w:bCs/>
          <w:sz w:val="24"/>
          <w:szCs w:val="24"/>
        </w:rPr>
        <w:t>u skladu sa dogovorom.</w:t>
      </w:r>
    </w:p>
    <w:p w14:paraId="059E7C1E" w14:textId="77777777" w:rsidR="0011327E" w:rsidRDefault="001132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800173E" w14:textId="358EC08C" w:rsidR="0042507E" w:rsidRPr="0042507E" w:rsidRDefault="004250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 xml:space="preserve">Datum: </w:t>
      </w:r>
      <w:r w:rsidR="008A4199">
        <w:rPr>
          <w:rFonts w:ascii="Times New Roman" w:hAnsi="Times New Roman" w:cs="Times New Roman"/>
          <w:b/>
          <w:bCs/>
          <w:sz w:val="24"/>
          <w:szCs w:val="24"/>
        </w:rPr>
        <w:t>17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767A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A07688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2</w:t>
      </w:r>
      <w:r w:rsidR="00814AA6">
        <w:rPr>
          <w:rFonts w:ascii="Times New Roman" w:hAnsi="Times New Roman" w:cs="Times New Roman"/>
          <w:b/>
          <w:bCs/>
          <w:sz w:val="24"/>
          <w:szCs w:val="24"/>
        </w:rPr>
        <w:t>02</w:t>
      </w:r>
      <w:r w:rsidR="00A429BC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 godine</w:t>
      </w:r>
    </w:p>
    <w:p w14:paraId="4B51ED61" w14:textId="690FBE76" w:rsidR="0042507E" w:rsidRDefault="0042507E" w:rsidP="00B767AE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>Odgovorni nastavnik:</w:t>
      </w:r>
    </w:p>
    <w:p w14:paraId="10C57568" w14:textId="0AF2AFB0" w:rsidR="00B058C2" w:rsidRPr="00601E58" w:rsidRDefault="00B767AE" w:rsidP="00601E58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of. dr </w:t>
      </w:r>
      <w:r w:rsidR="007328A9">
        <w:rPr>
          <w:rFonts w:ascii="Times New Roman" w:hAnsi="Times New Roman" w:cs="Times New Roman"/>
          <w:b/>
          <w:bCs/>
          <w:sz w:val="24"/>
          <w:szCs w:val="24"/>
        </w:rPr>
        <w:t>Haso Sefo</w:t>
      </w:r>
    </w:p>
    <w:sectPr w:rsidR="00B058C2" w:rsidRPr="00601E58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F86936" w14:textId="77777777" w:rsidR="00870C49" w:rsidRDefault="00870C49" w:rsidP="00B058C2">
      <w:pPr>
        <w:spacing w:after="0" w:line="240" w:lineRule="auto"/>
      </w:pPr>
      <w:r>
        <w:separator/>
      </w:r>
    </w:p>
  </w:endnote>
  <w:endnote w:type="continuationSeparator" w:id="0">
    <w:p w14:paraId="15DA16B7" w14:textId="77777777" w:rsidR="00870C49" w:rsidRDefault="00870C49" w:rsidP="00B05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40FC7E" w14:textId="77777777" w:rsidR="00870C49" w:rsidRDefault="00870C49" w:rsidP="00B058C2">
      <w:pPr>
        <w:spacing w:after="0" w:line="240" w:lineRule="auto"/>
      </w:pPr>
      <w:r>
        <w:separator/>
      </w:r>
    </w:p>
  </w:footnote>
  <w:footnote w:type="continuationSeparator" w:id="0">
    <w:p w14:paraId="0ED0229F" w14:textId="77777777" w:rsidR="00870C49" w:rsidRDefault="00870C49" w:rsidP="00B058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7B63B2" w14:textId="318B7C33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 xml:space="preserve">UNIVERZITET U SARAJEVU </w:t>
    </w:r>
  </w:p>
  <w:p w14:paraId="4F2881F9" w14:textId="7DB0ADF7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>FAKULTET ZDRAVSTVENIH STUDIJA</w:t>
    </w:r>
  </w:p>
  <w:p w14:paraId="7E0EC9BF" w14:textId="63257A39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MTQzMza2NDaysDBX0lEKTi0uzszPAykwqgUAr9LhnCwAAAA="/>
  </w:docVars>
  <w:rsids>
    <w:rsidRoot w:val="00B058C2"/>
    <w:rsid w:val="000320D6"/>
    <w:rsid w:val="0011327E"/>
    <w:rsid w:val="00157E61"/>
    <w:rsid w:val="001632CB"/>
    <w:rsid w:val="001C248F"/>
    <w:rsid w:val="00233883"/>
    <w:rsid w:val="00276CFC"/>
    <w:rsid w:val="00276F58"/>
    <w:rsid w:val="0034324F"/>
    <w:rsid w:val="00350A2F"/>
    <w:rsid w:val="003C1B13"/>
    <w:rsid w:val="0040596A"/>
    <w:rsid w:val="00413B47"/>
    <w:rsid w:val="0042507E"/>
    <w:rsid w:val="00484915"/>
    <w:rsid w:val="0054418E"/>
    <w:rsid w:val="00560F11"/>
    <w:rsid w:val="00601E58"/>
    <w:rsid w:val="00636724"/>
    <w:rsid w:val="00715A01"/>
    <w:rsid w:val="00725544"/>
    <w:rsid w:val="007328A9"/>
    <w:rsid w:val="007A70F1"/>
    <w:rsid w:val="007E4B61"/>
    <w:rsid w:val="00814AA6"/>
    <w:rsid w:val="0085601F"/>
    <w:rsid w:val="00870C49"/>
    <w:rsid w:val="008A4199"/>
    <w:rsid w:val="009169B7"/>
    <w:rsid w:val="00934CF5"/>
    <w:rsid w:val="00A02665"/>
    <w:rsid w:val="00A07688"/>
    <w:rsid w:val="00A429BC"/>
    <w:rsid w:val="00AC7621"/>
    <w:rsid w:val="00B05044"/>
    <w:rsid w:val="00B058C2"/>
    <w:rsid w:val="00B763EA"/>
    <w:rsid w:val="00B767AE"/>
    <w:rsid w:val="00B9376F"/>
    <w:rsid w:val="00BF771C"/>
    <w:rsid w:val="00C32156"/>
    <w:rsid w:val="00CB24E0"/>
    <w:rsid w:val="00CD2F57"/>
    <w:rsid w:val="00D9645D"/>
    <w:rsid w:val="00EA459C"/>
    <w:rsid w:val="00EB29FD"/>
    <w:rsid w:val="00F10D80"/>
    <w:rsid w:val="00FF5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52474"/>
  <w15:chartTrackingRefBased/>
  <w15:docId w15:val="{DE5D96E8-0CB2-4F60-AADA-F8C48A614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8C2"/>
  </w:style>
  <w:style w:type="paragraph" w:styleId="Footer">
    <w:name w:val="footer"/>
    <w:basedOn w:val="Normal"/>
    <w:link w:val="Foot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8C2"/>
  </w:style>
  <w:style w:type="table" w:styleId="TableGrid">
    <w:name w:val="Table Grid"/>
    <w:basedOn w:val="TableNormal"/>
    <w:uiPriority w:val="39"/>
    <w:rsid w:val="00B05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222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8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ina Smjecanin</dc:creator>
  <cp:keywords/>
  <dc:description/>
  <cp:lastModifiedBy>Adnan Sehic</cp:lastModifiedBy>
  <cp:revision>20</cp:revision>
  <cp:lastPrinted>2022-02-02T13:29:00Z</cp:lastPrinted>
  <dcterms:created xsi:type="dcterms:W3CDTF">2023-06-21T12:07:00Z</dcterms:created>
  <dcterms:modified xsi:type="dcterms:W3CDTF">2024-07-17T05:43:00Z</dcterms:modified>
</cp:coreProperties>
</file>